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Default="00432002" w:rsidP="00432002">
      <w:pPr>
        <w:pStyle w:val="BodyText"/>
        <w:spacing w:before="5"/>
        <w:rPr>
          <w:b/>
          <w:sz w:val="21"/>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lang w:val="en-GB"/>
        </w:rPr>
      </w:pPr>
      <w:r w:rsidRPr="0063258B">
        <w:rPr>
          <w:sz w:val="28"/>
          <w:lang w:val="en-GB"/>
        </w:rPr>
        <w:t>Keywords</w:t>
      </w:r>
    </w:p>
    <w:p w:rsidR="00432002" w:rsidRPr="00B93613" w:rsidRDefault="00C56C26" w:rsidP="00432002">
      <w:pPr>
        <w:pStyle w:val="BodyText"/>
        <w:rPr>
          <w:lang w:val="en-GB"/>
        </w:rPr>
      </w:pPr>
      <w:r>
        <w:rPr>
          <w:lang w:val="en-GB"/>
        </w:rP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ment process of a project. Many methodologies exist but the two most used methodologies are waterfall and agile</w:t>
      </w:r>
      <w:r>
        <w:t xml:space="preserve">, both have advantages and disadvantages which will be discussed. </w:t>
      </w:r>
    </w:p>
    <w:p w:rsidR="00ED5116" w:rsidRDefault="00ED5116" w:rsidP="00ED5116">
      <w:pPr>
        <w:pStyle w:val="BodyText"/>
      </w:pPr>
    </w:p>
    <w:p w:rsidR="0001755E" w:rsidRDefault="0043751D" w:rsidP="005204A0">
      <w:pPr>
        <w:pStyle w:val="BodyText"/>
      </w:pPr>
      <w:r>
        <w:t>With the rate of technological innovation and the increased challenges within the digital creative industry</w:t>
      </w:r>
      <w:r w:rsidR="00016D02">
        <w:t xml:space="preserve"> </w:t>
      </w:r>
      <w:r w:rsidR="00016D02">
        <w:rPr>
          <w:rStyle w:val="selectable"/>
          <w:color w:val="000000"/>
        </w:rPr>
        <w:t>(</w:t>
      </w:r>
      <w:proofErr w:type="spellStart"/>
      <w:r w:rsidR="00016D02">
        <w:rPr>
          <w:rStyle w:val="selectable"/>
          <w:color w:val="000000"/>
        </w:rPr>
        <w:t>Parmentier</w:t>
      </w:r>
      <w:proofErr w:type="spellEnd"/>
      <w:r w:rsidR="00016D02">
        <w:rPr>
          <w:rStyle w:val="selectable"/>
          <w:color w:val="000000"/>
        </w:rPr>
        <w:t xml:space="preserve"> and </w:t>
      </w:r>
      <w:proofErr w:type="spellStart"/>
      <w:r w:rsidR="00016D02">
        <w:rPr>
          <w:rStyle w:val="selectable"/>
          <w:color w:val="000000"/>
        </w:rPr>
        <w:t>Mangematin</w:t>
      </w:r>
      <w:proofErr w:type="spellEnd"/>
      <w:r w:rsidR="00016D02">
        <w:rPr>
          <w:rStyle w:val="selectable"/>
          <w:color w:val="000000"/>
        </w:rPr>
        <w:t>, 2014)</w:t>
      </w:r>
      <w:r>
        <w:t xml:space="preserve">, </w:t>
      </w:r>
      <w:r w:rsidR="00016D02">
        <w:t xml:space="preserve">PMM </w:t>
      </w:r>
      <w:r w:rsidR="00F07BB3">
        <w:rPr>
          <w:noProof/>
        </w:rPr>
        <w:t>has</w:t>
      </w:r>
      <w:r>
        <w:t xml:space="preserve"> needed to accommodate the </w:t>
      </w:r>
      <w:r w:rsidR="00016D02">
        <w:t xml:space="preserve">new </w:t>
      </w:r>
      <w:r>
        <w:t>project</w:t>
      </w:r>
      <w:r w:rsidR="002346BB">
        <w:t>s</w:t>
      </w:r>
      <w:r>
        <w:t xml:space="preserve"> of today. </w:t>
      </w:r>
    </w:p>
    <w:p w:rsidR="00016D02" w:rsidRDefault="00016D02" w:rsidP="005204A0">
      <w:pPr>
        <w:pStyle w:val="BodyText"/>
      </w:pPr>
    </w:p>
    <w:p w:rsidR="00AD351B" w:rsidRDefault="00016D02" w:rsidP="005204A0">
      <w:pPr>
        <w:pStyle w:val="BodyText"/>
      </w:pPr>
      <w:r>
        <w:t xml:space="preserve">PMM is meant to enhance and increase the likelihood of </w:t>
      </w:r>
      <w:r w:rsidRPr="00F07BB3">
        <w:rPr>
          <w:noProof/>
        </w:rPr>
        <w:t xml:space="preserve">the </w:t>
      </w:r>
      <w:r w:rsidR="00F07BB3">
        <w:rPr>
          <w:noProof/>
        </w:rPr>
        <w:t>success of the project</w:t>
      </w:r>
      <w:r>
        <w:t xml:space="preserve"> during the development phase, </w:t>
      </w:r>
      <w:r w:rsidRPr="00F07BB3">
        <w:rPr>
          <w:noProof/>
        </w:rPr>
        <w:t>however</w:t>
      </w:r>
      <w:r w:rsidR="00F07BB3">
        <w:rPr>
          <w:noProof/>
        </w:rPr>
        <w:t>,</w:t>
      </w:r>
      <w:r>
        <w:t xml:space="preserve"> PMM just provide</w:t>
      </w:r>
      <w:r w:rsidR="00AD351B">
        <w:t>s</w:t>
      </w:r>
      <w:r>
        <w:t xml:space="preserve"> the structure to guide the </w:t>
      </w:r>
      <w:r w:rsidR="00AD351B">
        <w:t xml:space="preserve">project in a certain direction it does not guarantee success. When deciding on the optimal PMM for a project several factors must be considered before starting development. </w:t>
      </w: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B034D5" w:rsidRPr="00B034D5" w:rsidRDefault="00B034D5" w:rsidP="00B034D5">
      <w:pPr>
        <w:pStyle w:val="BodyText"/>
        <w:numPr>
          <w:ilvl w:val="0"/>
          <w:numId w:val="1"/>
        </w:numPr>
        <w:rPr>
          <w:color w:val="FF0000"/>
        </w:rPr>
      </w:pPr>
      <w:r>
        <w:rPr>
          <w:color w:val="FF0000"/>
        </w:rPr>
        <w:t>Cost</w:t>
      </w:r>
    </w:p>
    <w:p w:rsidR="00AD351B" w:rsidRDefault="00AD351B" w:rsidP="005204A0">
      <w:pPr>
        <w:pStyle w:val="BodyText"/>
      </w:pPr>
    </w:p>
    <w:p w:rsidR="0043751D" w:rsidRDefault="0043751D" w:rsidP="005204A0">
      <w:pPr>
        <w:pStyle w:val="BodyText"/>
      </w:pPr>
    </w:p>
    <w:p w:rsidR="001E2400" w:rsidRDefault="001E2400" w:rsidP="005204A0">
      <w:pPr>
        <w:pStyle w:val="BodyText"/>
      </w:pPr>
    </w:p>
    <w:p w:rsidR="002B14D1" w:rsidRDefault="002B14D1" w:rsidP="005204A0">
      <w:pPr>
        <w:pStyle w:val="BodyText"/>
      </w:pPr>
    </w:p>
    <w:p w:rsidR="005204A0" w:rsidRDefault="005204A0" w:rsidP="00B10E26">
      <w:pPr>
        <w:pStyle w:val="BodyText"/>
      </w:pPr>
    </w:p>
    <w:p w:rsidR="005204A0" w:rsidRDefault="005204A0" w:rsidP="00432002">
      <w:pPr>
        <w:pStyle w:val="ListParagraph"/>
      </w:pP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B10E26" w:rsidRPr="0063258B" w:rsidRDefault="00DE7112" w:rsidP="00B10E26">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time the success rate of the traditional waterfall method”. The results of this report </w:t>
      </w:r>
      <w:r w:rsidR="009C17F6">
        <w:t>come</w:t>
      </w:r>
      <w:r w:rsidR="00884543">
        <w:t xml:space="preserve"> from project conducted from 2002 through 2010, the total number of project in </w:t>
      </w:r>
      <w:r w:rsidR="009C17F6">
        <w:t>their</w:t>
      </w:r>
      <w:r w:rsidR="00884543">
        <w:t xml:space="preserve"> database and the ratio of agile to traditional project is unknown.</w:t>
      </w:r>
      <w:r w:rsidR="009C17F6">
        <w:t xml:space="preserve"> The image </w:t>
      </w:r>
      <w:bookmarkStart w:id="0" w:name="_GoBack"/>
      <w:bookmarkEnd w:id="0"/>
    </w:p>
    <w:p w:rsidR="00B93613" w:rsidRDefault="00B93613" w:rsidP="00B93613">
      <w:pPr>
        <w:pStyle w:val="BodyText"/>
      </w:pPr>
    </w:p>
    <w:p w:rsidR="00F1133B" w:rsidRDefault="00F1133B" w:rsidP="00F1133B">
      <w:pPr>
        <w:pStyle w:val="BodyText"/>
      </w:pPr>
    </w:p>
    <w:p w:rsidR="00A0715D" w:rsidRDefault="009C17F6" w:rsidP="00A0715D">
      <w:pPr>
        <w:pStyle w:val="BodyText"/>
      </w:pPr>
      <w:r>
        <w:rPr>
          <w:noProof/>
        </w:rPr>
        <w:drawing>
          <wp:inline distT="0" distB="0" distL="0" distR="0" wp14:anchorId="4A6BB8D5" wp14:editId="219EA0D1">
            <wp:extent cx="2417288" cy="143607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9030"/>
                    <a:stretch/>
                  </pic:blipFill>
                  <pic:spPr bwMode="auto">
                    <a:xfrm>
                      <a:off x="0" y="0"/>
                      <a:ext cx="2462102" cy="1462700"/>
                    </a:xfrm>
                    <a:prstGeom prst="rect">
                      <a:avLst/>
                    </a:prstGeom>
                    <a:noFill/>
                    <a:ln>
                      <a:noFill/>
                    </a:ln>
                    <a:extLst>
                      <a:ext uri="{53640926-AAD7-44D8-BBD7-CCE9431645EC}">
                        <a14:shadowObscured xmlns:a14="http://schemas.microsoft.com/office/drawing/2010/main"/>
                      </a:ext>
                    </a:extLst>
                  </pic:spPr>
                </pic:pic>
              </a:graphicData>
            </a:graphic>
          </wp:inline>
        </w:drawing>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B10E26" w:rsidRDefault="00B10E26" w:rsidP="00A0715D">
      <w:pPr>
        <w:pStyle w:val="BodyText"/>
      </w:pPr>
    </w:p>
    <w:p w:rsidR="00A0715D" w:rsidRDefault="00A0715D" w:rsidP="00A0715D">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92526"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874AEF">
        <w:t xml:space="preserve"> Examples of methodologies that incorporate agile are as followed</w:t>
      </w:r>
    </w:p>
    <w:p w:rsidR="00874AEF" w:rsidRDefault="00874AEF" w:rsidP="00874AEF">
      <w:pPr>
        <w:pStyle w:val="BodyText"/>
        <w:numPr>
          <w:ilvl w:val="0"/>
          <w:numId w:val="2"/>
        </w:numPr>
      </w:pPr>
      <w:r>
        <w:t>Scrum</w:t>
      </w:r>
    </w:p>
    <w:p w:rsidR="00874AEF" w:rsidRDefault="00874AEF" w:rsidP="00874AEF">
      <w:pPr>
        <w:pStyle w:val="BodyText"/>
        <w:numPr>
          <w:ilvl w:val="0"/>
          <w:numId w:val="2"/>
        </w:numPr>
      </w:pPr>
      <w:r>
        <w:t>Scrumban</w:t>
      </w:r>
    </w:p>
    <w:p w:rsidR="00874AEF" w:rsidRDefault="00874AEF" w:rsidP="00874AEF">
      <w:pPr>
        <w:pStyle w:val="BodyText"/>
        <w:numPr>
          <w:ilvl w:val="0"/>
          <w:numId w:val="2"/>
        </w:numPr>
      </w:pPr>
      <w:r>
        <w:t>Extreme Programming</w:t>
      </w:r>
    </w:p>
    <w:p w:rsidR="00874AEF" w:rsidRDefault="00874AEF" w:rsidP="00874AEF">
      <w:pPr>
        <w:pStyle w:val="BodyText"/>
        <w:numPr>
          <w:ilvl w:val="0"/>
          <w:numId w:val="2"/>
        </w:numPr>
      </w:pPr>
      <w:r>
        <w:t>Feature Driven Development</w:t>
      </w:r>
    </w:p>
    <w:p w:rsidR="00874AEF" w:rsidRDefault="00874AEF" w:rsidP="00874AEF">
      <w:pPr>
        <w:pStyle w:val="BodyText"/>
        <w:numPr>
          <w:ilvl w:val="0"/>
          <w:numId w:val="2"/>
        </w:numPr>
      </w:pPr>
      <w:r>
        <w:t>DevOps</w:t>
      </w:r>
    </w:p>
    <w:p w:rsidR="00874AEF" w:rsidRDefault="00874AEF" w:rsidP="00874AEF">
      <w:pPr>
        <w:pStyle w:val="BodyText"/>
        <w:numPr>
          <w:ilvl w:val="0"/>
          <w:numId w:val="2"/>
        </w:numPr>
      </w:pPr>
      <w:r>
        <w:t>Lean Software Development</w:t>
      </w:r>
    </w:p>
    <w:p w:rsidR="00874AEF" w:rsidRDefault="00874AEF" w:rsidP="00874AEF">
      <w:pPr>
        <w:pStyle w:val="BodyText"/>
        <w:numPr>
          <w:ilvl w:val="0"/>
          <w:numId w:val="2"/>
        </w:numPr>
      </w:pPr>
      <w:r>
        <w:t>Crystal Methodologies</w:t>
      </w:r>
    </w:p>
    <w:p w:rsidR="00874AEF" w:rsidRDefault="00874AEF" w:rsidP="00874AEF">
      <w:pPr>
        <w:pStyle w:val="BodyText"/>
        <w:numPr>
          <w:ilvl w:val="0"/>
          <w:numId w:val="2"/>
        </w:numPr>
      </w:pPr>
      <w:r>
        <w:t>Dynamic system development</w:t>
      </w:r>
    </w:p>
    <w:p w:rsidR="001E736E" w:rsidRDefault="001E736E" w:rsidP="00B034D5">
      <w:pPr>
        <w:pStyle w:val="BodyText"/>
      </w:pPr>
    </w:p>
    <w:p w:rsidR="00874AEF" w:rsidRPr="001E736E" w:rsidRDefault="00874AEF" w:rsidP="00B034D5">
      <w:pPr>
        <w:pStyle w:val="BodyText"/>
      </w:pPr>
    </w:p>
    <w:p w:rsidR="009F4248" w:rsidRPr="0063258B" w:rsidRDefault="009F4248" w:rsidP="0063258B">
      <w:pPr>
        <w:pStyle w:val="BodyText"/>
        <w:numPr>
          <w:ilvl w:val="0"/>
          <w:numId w:val="4"/>
        </w:numPr>
        <w:rPr>
          <w:rStyle w:val="Strong"/>
          <w:b w:val="0"/>
          <w:bCs w:val="0"/>
          <w:sz w:val="24"/>
        </w:rPr>
      </w:pPr>
      <w:r w:rsidRPr="0063258B">
        <w:rPr>
          <w:sz w:val="24"/>
        </w:rPr>
        <w:t>Scrum</w:t>
      </w:r>
    </w:p>
    <w:p w:rsidR="00DD51B8" w:rsidRPr="0008038F" w:rsidRDefault="0008038F" w:rsidP="00DD51B8">
      <w:pPr>
        <w:pStyle w:val="BodyText"/>
        <w:rPr>
          <w:color w:val="FF0000"/>
        </w:rPr>
      </w:pPr>
      <w:r>
        <w:rPr>
          <w:color w:val="FF0000"/>
        </w:rPr>
        <w:t>Burndown Chart</w:t>
      </w:r>
    </w:p>
    <w:p w:rsidR="001E736E" w:rsidRDefault="001E736E" w:rsidP="001E736E">
      <w:pPr>
        <w:pStyle w:val="ListParagraph"/>
      </w:pPr>
    </w:p>
    <w:p w:rsidR="009F4248" w:rsidRPr="0063258B" w:rsidRDefault="009F4248" w:rsidP="0063258B">
      <w:pPr>
        <w:pStyle w:val="BodyText"/>
        <w:numPr>
          <w:ilvl w:val="0"/>
          <w:numId w:val="4"/>
        </w:numPr>
        <w:rPr>
          <w:rStyle w:val="Strong"/>
          <w:b w:val="0"/>
          <w:bCs w:val="0"/>
          <w:sz w:val="24"/>
        </w:rPr>
      </w:pPr>
      <w:r w:rsidRPr="0063258B">
        <w:rPr>
          <w:sz w:val="24"/>
        </w:rPr>
        <w:t>Extreme Programming</w:t>
      </w:r>
    </w:p>
    <w:p w:rsidR="00DD51B8" w:rsidRDefault="00DD51B8" w:rsidP="00DD51B8">
      <w:pPr>
        <w:pStyle w:val="BodyText"/>
      </w:pPr>
    </w:p>
    <w:p w:rsidR="001E736E" w:rsidRDefault="001E736E" w:rsidP="009F4248">
      <w:pPr>
        <w:pStyle w:val="BodyText"/>
      </w:pPr>
    </w:p>
    <w:p w:rsidR="009F4248" w:rsidRPr="0063258B" w:rsidRDefault="009F4248" w:rsidP="0063258B">
      <w:pPr>
        <w:pStyle w:val="BodyText"/>
        <w:numPr>
          <w:ilvl w:val="0"/>
          <w:numId w:val="4"/>
        </w:numPr>
        <w:rPr>
          <w:rStyle w:val="Strong"/>
          <w:b w:val="0"/>
          <w:bCs w:val="0"/>
          <w:sz w:val="24"/>
        </w:rPr>
      </w:pPr>
      <w:r w:rsidRPr="0063258B">
        <w:rPr>
          <w:sz w:val="24"/>
        </w:rPr>
        <w:t>Feature Driven Development</w:t>
      </w: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p>
    <w:p w:rsidR="00874AEF" w:rsidRDefault="00874AEF" w:rsidP="00874AEF">
      <w:pPr>
        <w:pStyle w:val="BodyText"/>
        <w:numPr>
          <w:ilvl w:val="0"/>
          <w:numId w:val="3"/>
        </w:numPr>
      </w:pPr>
      <w:r>
        <w:t>Structured System Analysis &amp; Design Method (SSADM)</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Pr="0063258B" w:rsidRDefault="009F4248" w:rsidP="0063258B">
      <w:pPr>
        <w:pStyle w:val="BodyText"/>
        <w:numPr>
          <w:ilvl w:val="0"/>
          <w:numId w:val="5"/>
        </w:numPr>
        <w:rPr>
          <w:sz w:val="24"/>
        </w:rPr>
      </w:pPr>
      <w:r w:rsidRPr="0063258B">
        <w:rPr>
          <w:sz w:val="24"/>
        </w:rPr>
        <w:t>V Model</w:t>
      </w:r>
    </w:p>
    <w:p w:rsidR="00DD51B8" w:rsidRPr="0063258B" w:rsidRDefault="00DD51B8" w:rsidP="0063258B">
      <w:pPr>
        <w:pStyle w:val="BodyText"/>
      </w:pPr>
    </w:p>
    <w:p w:rsidR="001E736E" w:rsidRPr="0063258B" w:rsidRDefault="001E736E" w:rsidP="0063258B">
      <w:pPr>
        <w:pStyle w:val="BodyText"/>
      </w:pPr>
    </w:p>
    <w:p w:rsidR="009F4248" w:rsidRPr="0063258B" w:rsidRDefault="00874AEF" w:rsidP="0063258B">
      <w:pPr>
        <w:pStyle w:val="BodyText"/>
        <w:numPr>
          <w:ilvl w:val="0"/>
          <w:numId w:val="5"/>
        </w:numPr>
        <w:rPr>
          <w:sz w:val="24"/>
        </w:rPr>
      </w:pPr>
      <w:r w:rsidRPr="0063258B">
        <w:rPr>
          <w:sz w:val="24"/>
        </w:rPr>
        <w:t>Rapid Application Development (</w:t>
      </w:r>
      <w:r w:rsidR="009F4248" w:rsidRPr="0063258B">
        <w:rPr>
          <w:sz w:val="24"/>
        </w:rPr>
        <w:t>RAD</w:t>
      </w:r>
      <w:r w:rsidRPr="0063258B">
        <w:rPr>
          <w:sz w:val="24"/>
        </w:rPr>
        <w:t>)</w:t>
      </w:r>
    </w:p>
    <w:p w:rsidR="00DD51B8" w:rsidRPr="0063258B" w:rsidRDefault="00DD51B8" w:rsidP="0063258B">
      <w:pPr>
        <w:pStyle w:val="BodyText"/>
      </w:pPr>
    </w:p>
    <w:p w:rsidR="001E736E" w:rsidRPr="0063258B" w:rsidRDefault="001E736E" w:rsidP="0063258B">
      <w:pPr>
        <w:pStyle w:val="BodyText"/>
      </w:pPr>
    </w:p>
    <w:p w:rsidR="009F4248" w:rsidRPr="0063258B" w:rsidRDefault="00B93613" w:rsidP="0063258B">
      <w:pPr>
        <w:pStyle w:val="BodyText"/>
        <w:numPr>
          <w:ilvl w:val="0"/>
          <w:numId w:val="5"/>
        </w:numPr>
        <w:rPr>
          <w:sz w:val="24"/>
        </w:rPr>
      </w:pPr>
      <w:r w:rsidRPr="0063258B">
        <w:rPr>
          <w:sz w:val="24"/>
        </w:rPr>
        <w:t>Structured System Analysis &amp; Design Method (</w:t>
      </w:r>
      <w:r w:rsidR="00B034D5" w:rsidRPr="0063258B">
        <w:rPr>
          <w:sz w:val="24"/>
        </w:rPr>
        <w:t>SSADM</w:t>
      </w:r>
      <w:r w:rsidRPr="0063258B">
        <w:rPr>
          <w:sz w:val="24"/>
        </w:rPr>
        <w:t>)</w:t>
      </w: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676B" w:rsidRDefault="008B676B" w:rsidP="00EC5B2E">
      <w:r>
        <w:separator/>
      </w:r>
    </w:p>
  </w:endnote>
  <w:endnote w:type="continuationSeparator" w:id="0">
    <w:p w:rsidR="008B676B" w:rsidRDefault="008B676B"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676B" w:rsidRDefault="008B676B" w:rsidP="00EC5B2E">
      <w:r>
        <w:separator/>
      </w:r>
    </w:p>
  </w:footnote>
  <w:footnote w:type="continuationSeparator" w:id="0">
    <w:p w:rsidR="008B676B" w:rsidRDefault="008B676B"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ka1AIAU5O8tAAAA"/>
  </w:docVars>
  <w:rsids>
    <w:rsidRoot w:val="00432002"/>
    <w:rsid w:val="00016D02"/>
    <w:rsid w:val="0001755E"/>
    <w:rsid w:val="0008038F"/>
    <w:rsid w:val="0015503C"/>
    <w:rsid w:val="00173275"/>
    <w:rsid w:val="001E2400"/>
    <w:rsid w:val="001E5D89"/>
    <w:rsid w:val="001E736E"/>
    <w:rsid w:val="00210D87"/>
    <w:rsid w:val="002346BB"/>
    <w:rsid w:val="002449D3"/>
    <w:rsid w:val="002B14D1"/>
    <w:rsid w:val="002D4A78"/>
    <w:rsid w:val="002E1EDF"/>
    <w:rsid w:val="002F2FB7"/>
    <w:rsid w:val="00303929"/>
    <w:rsid w:val="00320717"/>
    <w:rsid w:val="0033611D"/>
    <w:rsid w:val="00340009"/>
    <w:rsid w:val="00360DE8"/>
    <w:rsid w:val="003725B4"/>
    <w:rsid w:val="0038787A"/>
    <w:rsid w:val="00413FE8"/>
    <w:rsid w:val="00432002"/>
    <w:rsid w:val="0043751D"/>
    <w:rsid w:val="004524D3"/>
    <w:rsid w:val="00461824"/>
    <w:rsid w:val="004C3975"/>
    <w:rsid w:val="004D6546"/>
    <w:rsid w:val="004F33BE"/>
    <w:rsid w:val="005204A0"/>
    <w:rsid w:val="005212C9"/>
    <w:rsid w:val="005A1740"/>
    <w:rsid w:val="005F0508"/>
    <w:rsid w:val="005F5FDA"/>
    <w:rsid w:val="0063258B"/>
    <w:rsid w:val="007155FC"/>
    <w:rsid w:val="00725D89"/>
    <w:rsid w:val="007659A6"/>
    <w:rsid w:val="007D3D01"/>
    <w:rsid w:val="0081751E"/>
    <w:rsid w:val="00825F94"/>
    <w:rsid w:val="008466A6"/>
    <w:rsid w:val="00874AEF"/>
    <w:rsid w:val="00884543"/>
    <w:rsid w:val="00893983"/>
    <w:rsid w:val="008B676B"/>
    <w:rsid w:val="00944C7F"/>
    <w:rsid w:val="00957687"/>
    <w:rsid w:val="009913D9"/>
    <w:rsid w:val="00991601"/>
    <w:rsid w:val="009C17F6"/>
    <w:rsid w:val="009F4248"/>
    <w:rsid w:val="00A0715D"/>
    <w:rsid w:val="00A227E6"/>
    <w:rsid w:val="00A92526"/>
    <w:rsid w:val="00A96241"/>
    <w:rsid w:val="00AC2646"/>
    <w:rsid w:val="00AD351B"/>
    <w:rsid w:val="00AD53E6"/>
    <w:rsid w:val="00B013D7"/>
    <w:rsid w:val="00B034D5"/>
    <w:rsid w:val="00B10E26"/>
    <w:rsid w:val="00B218F3"/>
    <w:rsid w:val="00B3445B"/>
    <w:rsid w:val="00B77326"/>
    <w:rsid w:val="00B93613"/>
    <w:rsid w:val="00BA20B5"/>
    <w:rsid w:val="00C110B5"/>
    <w:rsid w:val="00C12890"/>
    <w:rsid w:val="00C13F1C"/>
    <w:rsid w:val="00C21684"/>
    <w:rsid w:val="00C3465D"/>
    <w:rsid w:val="00C56C26"/>
    <w:rsid w:val="00CE6B3D"/>
    <w:rsid w:val="00CF5537"/>
    <w:rsid w:val="00D03DF4"/>
    <w:rsid w:val="00D04846"/>
    <w:rsid w:val="00DC2803"/>
    <w:rsid w:val="00DD1826"/>
    <w:rsid w:val="00DD51B8"/>
    <w:rsid w:val="00DE7112"/>
    <w:rsid w:val="00E53897"/>
    <w:rsid w:val="00E749FE"/>
    <w:rsid w:val="00E807AB"/>
    <w:rsid w:val="00EA0497"/>
    <w:rsid w:val="00EA637A"/>
    <w:rsid w:val="00EC5B2E"/>
    <w:rsid w:val="00ED5116"/>
    <w:rsid w:val="00F07BB3"/>
    <w:rsid w:val="00F1133B"/>
    <w:rsid w:val="00F564E4"/>
    <w:rsid w:val="00F83312"/>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7DB64"/>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9</TotalTime>
  <Pages>4</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ilden (s177026)</dc:creator>
  <cp:keywords/>
  <dc:description/>
  <cp:lastModifiedBy>Lewis</cp:lastModifiedBy>
  <cp:revision>51</cp:revision>
  <dcterms:created xsi:type="dcterms:W3CDTF">2018-12-07T10:38:00Z</dcterms:created>
  <dcterms:modified xsi:type="dcterms:W3CDTF">2018-12-31T19:10:00Z</dcterms:modified>
</cp:coreProperties>
</file>